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506" w:rsidRDefault="00A91A53" w:rsidP="0091038F">
      <w:pPr>
        <w:spacing w:after="0" w:line="240" w:lineRule="auto"/>
        <w:rPr>
          <w:rFonts w:ascii="Arial" w:hAnsi="Arial" w:cs="Arial"/>
          <w:b/>
          <w:sz w:val="36"/>
        </w:rPr>
      </w:pPr>
      <w:bookmarkStart w:id="0" w:name="_GoBack"/>
      <w:bookmarkEnd w:id="0"/>
      <w:r>
        <w:rPr>
          <w:rFonts w:ascii="Arial" w:hAnsi="Arial" w:cs="Arial"/>
          <w:b/>
          <w:noProof/>
          <w:sz w:val="36"/>
        </w:rPr>
        <w:drawing>
          <wp:anchor distT="0" distB="0" distL="114300" distR="114300" simplePos="0" relativeHeight="251660288" behindDoc="0" locked="0" layoutInCell="1" allowOverlap="1" wp14:anchorId="6782D231">
            <wp:simplePos x="0" y="0"/>
            <wp:positionH relativeFrom="margin">
              <wp:posOffset>-581660</wp:posOffset>
            </wp:positionH>
            <wp:positionV relativeFrom="margin">
              <wp:posOffset>-571500</wp:posOffset>
            </wp:positionV>
            <wp:extent cx="1997075" cy="1000125"/>
            <wp:effectExtent l="0" t="0" r="317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7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F13"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485900</wp:posOffset>
                </wp:positionH>
                <wp:positionV relativeFrom="paragraph">
                  <wp:posOffset>-457200</wp:posOffset>
                </wp:positionV>
                <wp:extent cx="4600575" cy="946150"/>
                <wp:effectExtent l="0" t="0" r="9525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946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1038F" w:rsidRPr="00395E39" w:rsidRDefault="00395E39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</w:t>
                            </w:r>
                            <w:r w:rsidR="0091038F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Title III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Program </w:t>
                            </w:r>
                          </w:p>
                          <w:p w:rsidR="0091038F" w:rsidRPr="00395E39" w:rsidRDefault="0091038F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990033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990033"/>
                                <w:sz w:val="40"/>
                              </w:rPr>
                              <w:t>Mid-Year Report</w:t>
                            </w:r>
                          </w:p>
                          <w:p w:rsidR="0091038F" w:rsidRPr="00395E39" w:rsidRDefault="0091038F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(</w:t>
                            </w:r>
                            <w:r w:rsidR="00395E39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October 1, 202</w:t>
                            </w:r>
                            <w:r w:rsidR="00A91A53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3</w:t>
                            </w:r>
                            <w:r w:rsidR="00395E39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- March 31, 202</w:t>
                            </w:r>
                            <w:r w:rsidR="00A91A53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4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)</w:t>
                            </w:r>
                          </w:p>
                          <w:p w:rsidR="0091038F" w:rsidRDefault="0091038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7pt;margin-top:-36pt;width:362.2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" fillcolor="white [3201]" stroked="f" strokeweight=".5pt">
                <v:textbox>
                  <w:txbxContent>
                    <w:p w:rsidR="0091038F" w:rsidRPr="00395E39" w:rsidRDefault="00395E39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</w:t>
                      </w:r>
                      <w:r w:rsidR="0091038F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Title III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Program </w:t>
                      </w:r>
                    </w:p>
                    <w:p w:rsidR="0091038F" w:rsidRPr="00395E39" w:rsidRDefault="0091038F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990033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990033"/>
                          <w:sz w:val="40"/>
                        </w:rPr>
                        <w:t>Mid-Year Report</w:t>
                      </w:r>
                    </w:p>
                    <w:p w:rsidR="0091038F" w:rsidRPr="00395E39" w:rsidRDefault="0091038F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(</w:t>
                      </w:r>
                      <w:r w:rsidR="00395E39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October 1, 202</w:t>
                      </w:r>
                      <w:r w:rsidR="00A91A53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3</w:t>
                      </w:r>
                      <w:r w:rsidR="00395E39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- March 31, 202</w:t>
                      </w:r>
                      <w:r w:rsidR="00A91A53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4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)</w:t>
                      </w:r>
                    </w:p>
                    <w:p w:rsidR="0091038F" w:rsidRDefault="0091038F"/>
                  </w:txbxContent>
                </v:textbox>
                <w10:wrap anchorx="margin"/>
              </v:shape>
            </w:pict>
          </mc:Fallback>
        </mc:AlternateContent>
      </w:r>
      <w:r w:rsidR="0091038F">
        <w:rPr>
          <w:rFonts w:ascii="Arial" w:hAnsi="Arial" w:cs="Arial"/>
          <w:b/>
          <w:sz w:val="36"/>
        </w:rPr>
        <w:t xml:space="preserve">                        </w:t>
      </w:r>
      <w:r w:rsidR="00917A80">
        <w:rPr>
          <w:rFonts w:ascii="Arial" w:hAnsi="Arial" w:cs="Arial"/>
          <w:b/>
          <w:sz w:val="36"/>
        </w:rPr>
        <w:tab/>
      </w:r>
    </w:p>
    <w:p w:rsidR="00A91A53" w:rsidRDefault="00A91A53" w:rsidP="0091038F">
      <w:pPr>
        <w:spacing w:after="0" w:line="240" w:lineRule="auto"/>
        <w:rPr>
          <w:rFonts w:ascii="Arial" w:hAnsi="Arial" w:cs="Arial"/>
          <w:b/>
          <w:sz w:val="18"/>
        </w:rPr>
      </w:pPr>
    </w:p>
    <w:p w:rsidR="00A91A53" w:rsidRPr="00B344A3" w:rsidRDefault="00A91A53" w:rsidP="0091038F">
      <w:pPr>
        <w:spacing w:after="0" w:line="240" w:lineRule="auto"/>
        <w:rPr>
          <w:rFonts w:ascii="Arial" w:hAnsi="Arial" w:cs="Arial"/>
          <w:b/>
          <w:sz w:val="18"/>
        </w:rPr>
      </w:pPr>
    </w:p>
    <w:tbl>
      <w:tblPr>
        <w:tblStyle w:val="TableGrid"/>
        <w:tblW w:w="10620" w:type="dxa"/>
        <w:tblInd w:w="-725" w:type="dxa"/>
        <w:tblLook w:val="04A0" w:firstRow="1" w:lastRow="0" w:firstColumn="1" w:lastColumn="0" w:noHBand="0" w:noVBand="1"/>
      </w:tblPr>
      <w:tblGrid>
        <w:gridCol w:w="2070"/>
        <w:gridCol w:w="3170"/>
        <w:gridCol w:w="610"/>
        <w:gridCol w:w="4770"/>
      </w:tblGrid>
      <w:tr w:rsidR="00FF7506" w:rsidRPr="00CA5263" w:rsidTr="00890140">
        <w:tc>
          <w:tcPr>
            <w:tcW w:w="2070" w:type="dxa"/>
          </w:tcPr>
          <w:p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61DDAAE8CCCB4DADAFD52E2244F5398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550" w:type="dxa"/>
                <w:gridSpan w:val="3"/>
              </w:tcPr>
              <w:p w:rsidR="00FF7506" w:rsidRPr="00C9410D" w:rsidRDefault="00FF7506" w:rsidP="00623C24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3603C3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FF7506" w:rsidRPr="00CA5263" w:rsidTr="00890140">
        <w:tc>
          <w:tcPr>
            <w:tcW w:w="2070" w:type="dxa"/>
            <w:shd w:val="clear" w:color="auto" w:fill="auto"/>
          </w:tcPr>
          <w:p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Director</w:t>
            </w:r>
          </w:p>
        </w:tc>
        <w:tc>
          <w:tcPr>
            <w:tcW w:w="8550" w:type="dxa"/>
            <w:gridSpan w:val="3"/>
            <w:shd w:val="clear" w:color="auto" w:fill="auto"/>
          </w:tcPr>
          <w:p w:rsidR="00FF7506" w:rsidRPr="00C9410D" w:rsidRDefault="00FF7506" w:rsidP="00623C24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FF7506" w:rsidRPr="00CA5263" w:rsidTr="00890140">
        <w:tc>
          <w:tcPr>
            <w:tcW w:w="2070" w:type="dxa"/>
            <w:shd w:val="clear" w:color="auto" w:fill="auto"/>
          </w:tcPr>
          <w:p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Name</w:t>
            </w:r>
          </w:p>
        </w:tc>
        <w:tc>
          <w:tcPr>
            <w:tcW w:w="8550" w:type="dxa"/>
            <w:gridSpan w:val="3"/>
            <w:shd w:val="clear" w:color="auto" w:fill="auto"/>
          </w:tcPr>
          <w:p w:rsidR="00FF7506" w:rsidRPr="00C9410D" w:rsidRDefault="00FF7506" w:rsidP="00623C24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FF7506" w:rsidRPr="00CA5263" w:rsidTr="00890140">
        <w:tc>
          <w:tcPr>
            <w:tcW w:w="2070" w:type="dxa"/>
            <w:shd w:val="clear" w:color="auto" w:fill="auto"/>
          </w:tcPr>
          <w:p w:rsidR="000C22E2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Grant Year</w:t>
            </w:r>
            <w:r w:rsidR="000C22E2"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:</w:t>
            </w:r>
          </w:p>
          <w:p w:rsidR="00FF7506" w:rsidRPr="004F7CEA" w:rsidRDefault="004F7CEA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202</w:t>
            </w:r>
            <w:r w:rsidR="00A91A53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3</w:t>
            </w: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-202</w:t>
            </w:r>
            <w:r w:rsidR="00A91A53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4</w:t>
            </w:r>
          </w:p>
        </w:tc>
        <w:tc>
          <w:tcPr>
            <w:tcW w:w="8550" w:type="dxa"/>
            <w:gridSpan w:val="3"/>
            <w:shd w:val="clear" w:color="auto" w:fill="auto"/>
          </w:tcPr>
          <w:p w:rsidR="000C22E2" w:rsidRDefault="000C22E2" w:rsidP="000C22E2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r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Choose your Title III Grant</w:t>
            </w:r>
            <w:r w:rsidR="00CE2445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:</w:t>
            </w:r>
            <w:r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</w:t>
            </w:r>
          </w:p>
          <w:p w:rsidR="000C22E2" w:rsidRPr="003603C3" w:rsidRDefault="006827C9" w:rsidP="00CE2445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2E2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CU</w:t>
            </w:r>
            <w:r w:rsidR="00FF7506" w:rsidRP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506" w:rsidRPr="003603C3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FUTURE ACT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24846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3C3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GI</w:t>
            </w:r>
          </w:p>
        </w:tc>
      </w:tr>
      <w:tr w:rsidR="00FF7506" w:rsidRPr="00B03A6D" w:rsidTr="00890140">
        <w:tc>
          <w:tcPr>
            <w:tcW w:w="10620" w:type="dxa"/>
            <w:gridSpan w:val="4"/>
            <w:shd w:val="clear" w:color="auto" w:fill="990033"/>
          </w:tcPr>
          <w:p w:rsidR="00FF7506" w:rsidRPr="00395E39" w:rsidRDefault="00FF7506" w:rsidP="00623C2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:rsidR="00374AB5" w:rsidRPr="00395E39" w:rsidRDefault="00FF7506" w:rsidP="00623C24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rovide a brief update of the status of each objective</w:t>
            </w:r>
            <w:r w:rsidR="00FF10BD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and Performance Indicators</w:t>
            </w: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. </w:t>
            </w:r>
          </w:p>
          <w:p w:rsidR="00FF7506" w:rsidRPr="00B03A6D" w:rsidRDefault="00FF7506" w:rsidP="00623C24">
            <w:pPr>
              <w:jc w:val="center"/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Please </w:t>
            </w:r>
            <w:r w:rsidR="003603C3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type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 all objectives as they are written in the proposal. Include measurable outcome</w:t>
            </w:r>
            <w:r w:rsidR="00462967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s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, baseline data, and performance indicators.</w:t>
            </w:r>
          </w:p>
        </w:tc>
      </w:tr>
      <w:tr w:rsidR="00FF7506" w:rsidRPr="00B03A6D" w:rsidTr="00890140">
        <w:trPr>
          <w:trHeight w:val="593"/>
        </w:trPr>
        <w:tc>
          <w:tcPr>
            <w:tcW w:w="5240" w:type="dxa"/>
            <w:gridSpan w:val="2"/>
          </w:tcPr>
          <w:p w:rsidR="00F61153" w:rsidRPr="00FF04C6" w:rsidRDefault="00FF04C6" w:rsidP="00F6115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</w:t>
            </w:r>
            <w:r w:rsidR="00F61153" w:rsidRPr="00FF04C6">
              <w:rPr>
                <w:rFonts w:ascii="Arial" w:hAnsi="Arial" w:cs="Arial"/>
                <w:b/>
                <w:sz w:val="24"/>
                <w:szCs w:val="24"/>
              </w:rPr>
              <w:t>Status of Objective(s): Type out objectives</w:t>
            </w:r>
            <w:r w:rsidR="00F61153">
              <w:rPr>
                <w:rFonts w:ascii="Arial" w:hAnsi="Arial" w:cs="Arial"/>
                <w:b/>
                <w:sz w:val="24"/>
                <w:szCs w:val="24"/>
              </w:rPr>
              <w:t xml:space="preserve"> and baseline data</w:t>
            </w:r>
            <w:r w:rsidR="00F61153" w:rsidRPr="00FF04C6">
              <w:rPr>
                <w:rFonts w:ascii="Arial" w:hAnsi="Arial" w:cs="Arial"/>
                <w:b/>
                <w:sz w:val="24"/>
                <w:szCs w:val="24"/>
              </w:rPr>
              <w:t xml:space="preserve"> as it is written in the approved proposal</w:t>
            </w:r>
            <w:r w:rsidR="00F61153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  <w:p w:rsidR="00FF04C6" w:rsidRPr="00FF04C6" w:rsidRDefault="00FF04C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FF04C6" w:rsidRDefault="00FF04C6" w:rsidP="00FF7506">
            <w:pPr>
              <w:rPr>
                <w:rFonts w:ascii="Arial" w:hAnsi="Arial" w:cs="Arial"/>
                <w:sz w:val="24"/>
                <w:szCs w:val="24"/>
              </w:rPr>
            </w:pPr>
          </w:p>
          <w:p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:rsidR="00FF7506" w:rsidRPr="003603C3" w:rsidRDefault="00FF7506" w:rsidP="00FF7506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:rsidR="00FF7506" w:rsidRPr="00FF04C6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Performance Indicators: </w:t>
            </w:r>
          </w:p>
          <w:p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:rsidTr="00FF10BD">
        <w:tc>
          <w:tcPr>
            <w:tcW w:w="5240" w:type="dxa"/>
            <w:gridSpan w:val="2"/>
            <w:vAlign w:val="bottom"/>
          </w:tcPr>
          <w:p w:rsidR="00FF7506" w:rsidRPr="003603C3" w:rsidRDefault="00FF7506" w:rsidP="00FF10BD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:rsidR="00FF7506" w:rsidRPr="003603C3" w:rsidRDefault="00FF7506" w:rsidP="00FF10B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:rsidR="00FF7506" w:rsidRPr="00FF04C6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>Status of Performance Indicators:</w:t>
            </w:r>
          </w:p>
          <w:p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:rsidTr="00890140">
        <w:trPr>
          <w:trHeight w:val="332"/>
        </w:trPr>
        <w:tc>
          <w:tcPr>
            <w:tcW w:w="5240" w:type="dxa"/>
            <w:gridSpan w:val="2"/>
          </w:tcPr>
          <w:p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:rsidR="00FF7506" w:rsidRPr="003603C3" w:rsidRDefault="00FF7506" w:rsidP="00FF7506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:rsidR="00FF7506" w:rsidRPr="00FF04C6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>Status of Performance Indicators:</w:t>
            </w:r>
          </w:p>
          <w:p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:rsidTr="00890140">
        <w:trPr>
          <w:trHeight w:val="386"/>
        </w:trPr>
        <w:tc>
          <w:tcPr>
            <w:tcW w:w="5240" w:type="dxa"/>
            <w:gridSpan w:val="2"/>
          </w:tcPr>
          <w:p w:rsidR="00FF7506" w:rsidRPr="003603C3" w:rsidRDefault="00FF7506" w:rsidP="00FF7506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:rsidTr="00890140">
        <w:tc>
          <w:tcPr>
            <w:tcW w:w="10620" w:type="dxa"/>
            <w:gridSpan w:val="4"/>
          </w:tcPr>
          <w:p w:rsidR="003603C3" w:rsidRPr="003603C3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:rsidR="00FF7506" w:rsidRPr="003603C3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If yes, d</w:t>
            </w:r>
            <w:r w:rsidR="00FF7506"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escribe any challenges encountered</w:t>
            </w: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(in the below</w:t>
            </w:r>
            <w:r w:rsidR="002731EB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space</w:t>
            </w: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)</w:t>
            </w:r>
            <w:r w:rsidR="00FF7506"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. </w:t>
            </w:r>
          </w:p>
          <w:p w:rsidR="003603C3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3603C3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3603C3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3603C3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3603C3" w:rsidRPr="00FF7506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3603C3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CE2445" w:rsidRDefault="00CE2445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CE2445" w:rsidRDefault="00CE2445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890140" w:rsidRDefault="00890140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3603C3" w:rsidRPr="00FF7506" w:rsidRDefault="003603C3" w:rsidP="00FF7506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FF7506" w:rsidRPr="00B03A6D" w:rsidTr="00890140">
        <w:trPr>
          <w:trHeight w:val="521"/>
        </w:trPr>
        <w:tc>
          <w:tcPr>
            <w:tcW w:w="10620" w:type="dxa"/>
            <w:gridSpan w:val="4"/>
            <w:shd w:val="clear" w:color="auto" w:fill="990033"/>
          </w:tcPr>
          <w:p w:rsidR="00FF7506" w:rsidRPr="00395E39" w:rsidRDefault="00FF7506" w:rsidP="00623C24">
            <w:pPr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Part II: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Project Summary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 </w:t>
            </w:r>
          </w:p>
          <w:p w:rsidR="00FF7506" w:rsidRPr="00D57808" w:rsidRDefault="00FF7506" w:rsidP="00623C24">
            <w:pPr>
              <w:jc w:val="center"/>
              <w:rPr>
                <w:rFonts w:ascii="Arial" w:eastAsia="Times New Roman" w:hAnsi="Arial" w:cs="Arial"/>
                <w:b/>
                <w:smallCaps/>
                <w:color w:val="002060"/>
                <w:sz w:val="24"/>
                <w:szCs w:val="24"/>
              </w:rPr>
            </w:pP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Please summarize the progress made during </w:t>
            </w:r>
            <w:r w:rsidR="0091038F"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October 20</w:t>
            </w:r>
            <w:r w:rsidR="003603C3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2</w:t>
            </w:r>
            <w:r w:rsidR="002E382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3</w:t>
            </w:r>
            <w:r w:rsidR="0091038F"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– March 20</w:t>
            </w:r>
            <w:r w:rsidR="003603C3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2</w:t>
            </w:r>
            <w:r w:rsidR="002E382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4</w:t>
            </w: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FF7506" w:rsidRPr="00B03A6D" w:rsidTr="00890140">
        <w:tc>
          <w:tcPr>
            <w:tcW w:w="5240" w:type="dxa"/>
            <w:gridSpan w:val="2"/>
          </w:tcPr>
          <w:p w:rsidR="00FF7506" w:rsidRPr="00B03A6D" w:rsidRDefault="00FF7506" w:rsidP="00623C24">
            <w:pPr>
              <w:spacing w:after="6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What key processes, procedures, and activities contributed to the specified outcomes?</w:t>
            </w:r>
          </w:p>
        </w:tc>
        <w:tc>
          <w:tcPr>
            <w:tcW w:w="5380" w:type="dxa"/>
            <w:gridSpan w:val="2"/>
          </w:tcPr>
          <w:p w:rsidR="00FF7506" w:rsidRPr="00B03A6D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:rsidTr="00890140">
        <w:trPr>
          <w:trHeight w:val="70"/>
        </w:trPr>
        <w:tc>
          <w:tcPr>
            <w:tcW w:w="5240" w:type="dxa"/>
            <w:gridSpan w:val="2"/>
          </w:tcPr>
          <w:p w:rsidR="00FF7506" w:rsidRPr="00B03A6D" w:rsidRDefault="00FF7506" w:rsidP="00623C24">
            <w:pPr>
              <w:spacing w:after="6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Were resources adequate during this period?</w:t>
            </w:r>
          </w:p>
        </w:tc>
        <w:tc>
          <w:tcPr>
            <w:tcW w:w="5380" w:type="dxa"/>
            <w:gridSpan w:val="2"/>
          </w:tcPr>
          <w:p w:rsidR="00FF7506" w:rsidRPr="000C22E2" w:rsidRDefault="006827C9" w:rsidP="00FF7506">
            <w:pPr>
              <w:ind w:firstLine="72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5088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F7506" w:rsidRPr="000C22E2">
              <w:rPr>
                <w:rFonts w:ascii="Arial" w:hAnsi="Arial" w:cs="Arial"/>
                <w:sz w:val="24"/>
                <w:szCs w:val="24"/>
              </w:rPr>
              <w:t xml:space="preserve">Yes   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6500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506"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F7506" w:rsidRPr="000C22E2">
              <w:rPr>
                <w:rFonts w:ascii="Arial" w:hAnsi="Arial" w:cs="Arial"/>
                <w:sz w:val="24"/>
                <w:szCs w:val="24"/>
              </w:rPr>
              <w:t xml:space="preserve"> No </w:t>
            </w:r>
          </w:p>
        </w:tc>
      </w:tr>
      <w:tr w:rsidR="00FF7506" w:rsidRPr="00B03A6D" w:rsidTr="00890140">
        <w:trPr>
          <w:trHeight w:val="70"/>
        </w:trPr>
        <w:tc>
          <w:tcPr>
            <w:tcW w:w="5240" w:type="dxa"/>
            <w:gridSpan w:val="2"/>
          </w:tcPr>
          <w:p w:rsidR="00FF7506" w:rsidRPr="00B03A6D" w:rsidRDefault="00FF7506" w:rsidP="00623C24">
            <w:pPr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 xml:space="preserve">What resource (or lack thereof), including the quantitative and qualitative characteristics of </w:t>
            </w:r>
            <w:r w:rsidRPr="00B03A6D">
              <w:rPr>
                <w:rFonts w:ascii="Arial" w:hAnsi="Arial" w:cs="Arial"/>
                <w:sz w:val="24"/>
                <w:szCs w:val="24"/>
              </w:rPr>
              <w:lastRenderedPageBreak/>
              <w:t>people, funding, equipment, supplies, training, preliminary plans, strategies, etc., contributed to activity outcomes?</w:t>
            </w:r>
          </w:p>
        </w:tc>
        <w:tc>
          <w:tcPr>
            <w:tcW w:w="5380" w:type="dxa"/>
            <w:gridSpan w:val="2"/>
          </w:tcPr>
          <w:p w:rsidR="00FF7506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  <w:p w:rsidR="00890140" w:rsidRDefault="00890140" w:rsidP="00FF7506">
            <w:pPr>
              <w:rPr>
                <w:rFonts w:ascii="Arial" w:hAnsi="Arial" w:cs="Arial"/>
                <w:sz w:val="24"/>
                <w:szCs w:val="24"/>
              </w:rPr>
            </w:pPr>
          </w:p>
          <w:p w:rsidR="00890140" w:rsidRDefault="00890140" w:rsidP="00FF7506">
            <w:pPr>
              <w:rPr>
                <w:rFonts w:ascii="Arial" w:hAnsi="Arial" w:cs="Arial"/>
                <w:sz w:val="24"/>
                <w:szCs w:val="24"/>
              </w:rPr>
            </w:pPr>
          </w:p>
          <w:p w:rsidR="00890140" w:rsidRDefault="00890140" w:rsidP="00FF7506">
            <w:pPr>
              <w:rPr>
                <w:rFonts w:ascii="Arial" w:hAnsi="Arial" w:cs="Arial"/>
                <w:sz w:val="24"/>
                <w:szCs w:val="24"/>
              </w:rPr>
            </w:pPr>
          </w:p>
          <w:p w:rsidR="00890140" w:rsidRPr="00B03A6D" w:rsidRDefault="00890140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:rsidTr="00890140">
        <w:tc>
          <w:tcPr>
            <w:tcW w:w="10620" w:type="dxa"/>
            <w:gridSpan w:val="4"/>
            <w:shd w:val="clear" w:color="auto" w:fill="990033"/>
          </w:tcPr>
          <w:p w:rsidR="000C22E2" w:rsidRPr="00395E39" w:rsidRDefault="00FF7506" w:rsidP="000C22E2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lastRenderedPageBreak/>
              <w:br w:type="page"/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 w:rsidR="000C22E2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III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: </w:t>
            </w:r>
            <w:r w:rsidR="000C22E2"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Percentage</w:t>
            </w:r>
          </w:p>
          <w:p w:rsidR="00FF7506" w:rsidRPr="00B03A6D" w:rsidRDefault="000C22E2" w:rsidP="000C22E2">
            <w:pPr>
              <w:ind w:right="-2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rovide a percentage level of completion for each objective:</w:t>
            </w:r>
          </w:p>
        </w:tc>
      </w:tr>
      <w:tr w:rsidR="00FF7506" w:rsidRPr="00B03A6D" w:rsidTr="00890140">
        <w:tc>
          <w:tcPr>
            <w:tcW w:w="10620" w:type="dxa"/>
            <w:gridSpan w:val="4"/>
          </w:tcPr>
          <w:p w:rsidR="000C22E2" w:rsidRDefault="000C22E2" w:rsidP="000C22E2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1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34915326"/>
                <w:placeholder>
                  <w:docPart w:val="F2519C35564A4290BF6F99C0C655BC54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:rsidR="000C22E2" w:rsidRDefault="000C22E2" w:rsidP="000C22E2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2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31562167"/>
                <w:placeholder>
                  <w:docPart w:val="865516A464554B0F8DFFCAD4166A77B7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:rsidR="000C22E2" w:rsidRDefault="000C22E2" w:rsidP="000C22E2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3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09970580"/>
                <w:placeholder>
                  <w:docPart w:val="35709CFF1451430AA240ECB688653549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:rsidR="000C22E2" w:rsidRDefault="000C22E2" w:rsidP="000C22E2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4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83600725"/>
                <w:placeholder>
                  <w:docPart w:val="2AE24A3E8E3D40CA935E5674E0C82E41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EndPr/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:rsidR="00FF7506" w:rsidRPr="00B03A6D" w:rsidRDefault="00FF7506" w:rsidP="00623C2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:rsidTr="00890140">
        <w:tc>
          <w:tcPr>
            <w:tcW w:w="10620" w:type="dxa"/>
            <w:gridSpan w:val="4"/>
            <w:shd w:val="clear" w:color="auto" w:fill="990033"/>
          </w:tcPr>
          <w:p w:rsidR="00FF7506" w:rsidRPr="00395E39" w:rsidRDefault="00FF7506" w:rsidP="00623C24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 w:rsidR="000C22E2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I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V: Activity Management and Documentation</w:t>
            </w:r>
          </w:p>
          <w:p w:rsidR="00FF7506" w:rsidRPr="00B03A6D" w:rsidRDefault="00FF7506" w:rsidP="00623C2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respond to the following</w:t>
            </w:r>
          </w:p>
        </w:tc>
      </w:tr>
      <w:tr w:rsidR="00FF7506" w:rsidRPr="00B03A6D" w:rsidTr="00890140">
        <w:tc>
          <w:tcPr>
            <w:tcW w:w="5850" w:type="dxa"/>
            <w:gridSpan w:val="3"/>
          </w:tcPr>
          <w:p w:rsidR="00FF7506" w:rsidRDefault="00FF7506" w:rsidP="00CE2445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Are all Time and Efforts completed, submitted</w:t>
            </w:r>
            <w:r w:rsidR="00462967">
              <w:rPr>
                <w:rFonts w:ascii="Arial" w:hAnsi="Arial" w:cs="Arial"/>
                <w:sz w:val="24"/>
                <w:szCs w:val="24"/>
              </w:rPr>
              <w:t>,</w:t>
            </w:r>
            <w:r w:rsidRPr="00B03A6D">
              <w:rPr>
                <w:rFonts w:ascii="Arial" w:hAnsi="Arial" w:cs="Arial"/>
                <w:sz w:val="24"/>
                <w:szCs w:val="24"/>
              </w:rPr>
              <w:t xml:space="preserve"> and up-to-date in the Title III office? </w:t>
            </w:r>
          </w:p>
          <w:p w:rsidR="00FF7506" w:rsidRPr="00B03A6D" w:rsidRDefault="00FF7506" w:rsidP="00CE2445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no, provide a detailed explanation. </w:t>
            </w:r>
          </w:p>
        </w:tc>
        <w:tc>
          <w:tcPr>
            <w:tcW w:w="4770" w:type="dxa"/>
          </w:tcPr>
          <w:p w:rsidR="00FF7506" w:rsidRPr="00CE2445" w:rsidRDefault="006827C9" w:rsidP="00FF75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8267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0BD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F7506" w:rsidRPr="00CE2445">
              <w:rPr>
                <w:rFonts w:ascii="Arial" w:hAnsi="Arial" w:cs="Arial"/>
                <w:sz w:val="24"/>
                <w:szCs w:val="24"/>
              </w:rPr>
              <w:t xml:space="preserve">Yes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8457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506" w:rsidRPr="00CE244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F7506" w:rsidRPr="00CE2445">
              <w:rPr>
                <w:rFonts w:ascii="Arial" w:hAnsi="Arial" w:cs="Arial"/>
                <w:sz w:val="24"/>
                <w:szCs w:val="24"/>
              </w:rPr>
              <w:t xml:space="preserve"> No </w:t>
            </w:r>
          </w:p>
          <w:p w:rsidR="00FF7506" w:rsidRPr="004831E3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F7506" w:rsidRPr="00B03A6D" w:rsidTr="00890140">
        <w:trPr>
          <w:trHeight w:val="1268"/>
        </w:trPr>
        <w:tc>
          <w:tcPr>
            <w:tcW w:w="5850" w:type="dxa"/>
            <w:gridSpan w:val="3"/>
          </w:tcPr>
          <w:p w:rsidR="00FF7506" w:rsidRDefault="00FF7506" w:rsidP="00CE2445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Has all the equipment for your activity been tagged</w:t>
            </w:r>
            <w:r w:rsidR="000C22E2">
              <w:rPr>
                <w:rFonts w:ascii="Arial" w:hAnsi="Arial" w:cs="Arial"/>
                <w:sz w:val="24"/>
                <w:szCs w:val="24"/>
              </w:rPr>
              <w:t xml:space="preserve"> by the O</w:t>
            </w:r>
            <w:r w:rsidRPr="00B03A6D">
              <w:rPr>
                <w:rFonts w:ascii="Arial" w:hAnsi="Arial" w:cs="Arial"/>
                <w:sz w:val="24"/>
                <w:szCs w:val="24"/>
              </w:rPr>
              <w:t>ffice</w:t>
            </w:r>
            <w:r w:rsidR="000C22E2">
              <w:rPr>
                <w:rFonts w:ascii="Arial" w:hAnsi="Arial" w:cs="Arial"/>
                <w:sz w:val="24"/>
                <w:szCs w:val="24"/>
              </w:rPr>
              <w:t xml:space="preserve"> of Title III</w:t>
            </w:r>
            <w:r w:rsidRPr="00B03A6D">
              <w:rPr>
                <w:rFonts w:ascii="Arial" w:hAnsi="Arial" w:cs="Arial"/>
                <w:sz w:val="24"/>
                <w:szCs w:val="24"/>
              </w:rPr>
              <w:t>?</w:t>
            </w:r>
          </w:p>
          <w:p w:rsidR="00FF7506" w:rsidRPr="00B03A6D" w:rsidRDefault="00FF7506" w:rsidP="00CE2445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4770" w:type="dxa"/>
          </w:tcPr>
          <w:p w:rsidR="00FF7506" w:rsidRPr="000C22E2" w:rsidRDefault="006827C9" w:rsidP="00FF75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5798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F7506" w:rsidRPr="000C22E2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2124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506"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F7506" w:rsidRPr="000C22E2">
              <w:rPr>
                <w:rFonts w:ascii="Arial" w:hAnsi="Arial" w:cs="Arial"/>
                <w:sz w:val="24"/>
                <w:szCs w:val="24"/>
              </w:rPr>
              <w:t xml:space="preserve"> No </w:t>
            </w:r>
            <w:r w:rsidR="000C22E2" w:rsidRPr="000C22E2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87653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2E2"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C22E2" w:rsidRPr="000C22E2">
              <w:rPr>
                <w:rFonts w:ascii="Arial" w:hAnsi="Arial" w:cs="Arial"/>
                <w:sz w:val="24"/>
                <w:szCs w:val="24"/>
              </w:rPr>
              <w:t>N/A</w:t>
            </w:r>
          </w:p>
          <w:p w:rsidR="00FF7506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FF7506" w:rsidRPr="000B3C60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8A0EF2" w:rsidRPr="008B13D6" w:rsidRDefault="008A0EF2" w:rsidP="008B13D6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sz w:val="24"/>
        </w:rPr>
      </w:pPr>
    </w:p>
    <w:p w:rsid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(Note: Submit All Supporting Documents with Your Report)</w:t>
      </w:r>
    </w:p>
    <w:p w:rsid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  <w:sz w:val="24"/>
        </w:rPr>
      </w:pPr>
    </w:p>
    <w:p w:rsidR="008B13D6" w:rsidRP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  <w:sz w:val="24"/>
        </w:rPr>
      </w:pPr>
    </w:p>
    <w:p w:rsidR="008A0EF2" w:rsidRPr="00B51F13" w:rsidRDefault="00B51F13" w:rsidP="00B51F13">
      <w:pPr>
        <w:spacing w:after="24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>Approval</w:t>
      </w:r>
      <w:r w:rsidR="008A0EF2" w:rsidRPr="00B51F13">
        <w:rPr>
          <w:rFonts w:ascii="Arial" w:hAnsi="Arial" w:cs="Arial"/>
          <w:b/>
          <w:caps/>
          <w:sz w:val="24"/>
        </w:rPr>
        <w:t xml:space="preserve">: </w:t>
      </w: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  <w:t>______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:rsidR="00FF7506" w:rsidRPr="000278D4" w:rsidRDefault="00FF7506" w:rsidP="00CE2445">
      <w:pPr>
        <w:spacing w:before="240" w:after="0" w:line="240" w:lineRule="auto"/>
        <w:rPr>
          <w:rFonts w:ascii="Arial" w:hAnsi="Arial" w:cs="Arial"/>
          <w:b/>
          <w:sz w:val="24"/>
          <w:szCs w:val="24"/>
        </w:rPr>
      </w:pPr>
    </w:p>
    <w:sectPr w:rsidR="00FF7506" w:rsidRPr="000278D4" w:rsidSect="00395E39">
      <w:pgSz w:w="12240" w:h="15840"/>
      <w:pgMar w:top="1440" w:right="1440" w:bottom="1440" w:left="1440" w:header="720" w:footer="720" w:gutter="0"/>
      <w:pgBorders w:offsetFrom="page">
        <w:top w:val="single" w:sz="12" w:space="24" w:color="990033"/>
        <w:left w:val="single" w:sz="12" w:space="24" w:color="990033"/>
        <w:bottom w:val="single" w:sz="12" w:space="24" w:color="990033"/>
        <w:right w:val="single" w:sz="12" w:space="24" w:color="99003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27C9" w:rsidRDefault="006827C9" w:rsidP="00937E00">
      <w:pPr>
        <w:spacing w:after="0" w:line="240" w:lineRule="auto"/>
      </w:pPr>
      <w:r>
        <w:separator/>
      </w:r>
    </w:p>
  </w:endnote>
  <w:endnote w:type="continuationSeparator" w:id="0">
    <w:p w:rsidR="006827C9" w:rsidRDefault="006827C9" w:rsidP="00937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27C9" w:rsidRDefault="006827C9" w:rsidP="00937E00">
      <w:pPr>
        <w:spacing w:after="0" w:line="240" w:lineRule="auto"/>
      </w:pPr>
      <w:r>
        <w:separator/>
      </w:r>
    </w:p>
  </w:footnote>
  <w:footnote w:type="continuationSeparator" w:id="0">
    <w:p w:rsidR="006827C9" w:rsidRDefault="006827C9" w:rsidP="00937E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A618AD"/>
    <w:multiLevelType w:val="hybridMultilevel"/>
    <w:tmpl w:val="A044D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E0NjYwNzQxNzdV0lEKTi0uzszPAykwqwUAkVPUiywAAAA="/>
  </w:docVars>
  <w:rsids>
    <w:rsidRoot w:val="00FF7506"/>
    <w:rsid w:val="00014E0D"/>
    <w:rsid w:val="000278D4"/>
    <w:rsid w:val="00072063"/>
    <w:rsid w:val="000C22E2"/>
    <w:rsid w:val="002731EB"/>
    <w:rsid w:val="00286C8D"/>
    <w:rsid w:val="002E3824"/>
    <w:rsid w:val="003603C3"/>
    <w:rsid w:val="00374AB5"/>
    <w:rsid w:val="00395E39"/>
    <w:rsid w:val="0042341B"/>
    <w:rsid w:val="00462967"/>
    <w:rsid w:val="004F509E"/>
    <w:rsid w:val="004F7CEA"/>
    <w:rsid w:val="0054789E"/>
    <w:rsid w:val="0059236A"/>
    <w:rsid w:val="005E6983"/>
    <w:rsid w:val="00654E52"/>
    <w:rsid w:val="00661743"/>
    <w:rsid w:val="00672C30"/>
    <w:rsid w:val="006827C9"/>
    <w:rsid w:val="00763C39"/>
    <w:rsid w:val="007D68AF"/>
    <w:rsid w:val="00846723"/>
    <w:rsid w:val="00856196"/>
    <w:rsid w:val="00890140"/>
    <w:rsid w:val="008A0EF2"/>
    <w:rsid w:val="008B13D6"/>
    <w:rsid w:val="008C7650"/>
    <w:rsid w:val="0091038F"/>
    <w:rsid w:val="00917A80"/>
    <w:rsid w:val="00937E00"/>
    <w:rsid w:val="00981F50"/>
    <w:rsid w:val="00A7405B"/>
    <w:rsid w:val="00A91A53"/>
    <w:rsid w:val="00AD5ECE"/>
    <w:rsid w:val="00B344A3"/>
    <w:rsid w:val="00B51F13"/>
    <w:rsid w:val="00CA2114"/>
    <w:rsid w:val="00CE2445"/>
    <w:rsid w:val="00EF0B03"/>
    <w:rsid w:val="00F61153"/>
    <w:rsid w:val="00F67EF2"/>
    <w:rsid w:val="00F870AA"/>
    <w:rsid w:val="00FF04C6"/>
    <w:rsid w:val="00FF10BD"/>
    <w:rsid w:val="00FF7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8BA26B-ABB7-4D11-94FD-E64F1C6F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7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7506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FF750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FF750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E00"/>
  </w:style>
  <w:style w:type="paragraph" w:styleId="Footer">
    <w:name w:val="footer"/>
    <w:basedOn w:val="Normal"/>
    <w:link w:val="FooterChar"/>
    <w:uiPriority w:val="99"/>
    <w:unhideWhenUsed/>
    <w:rsid w:val="009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1DDAAE8CCCB4DADAFD52E2244F53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CFD83-58EE-4F52-8BAC-54591FAD351A}"/>
      </w:docPartPr>
      <w:docPartBody>
        <w:p w:rsidR="005279AF" w:rsidRDefault="00ED49F3" w:rsidP="00ED49F3">
          <w:pPr>
            <w:pStyle w:val="61DDAAE8CCCB4DADAFD52E2244F5398C15"/>
          </w:pPr>
          <w:r w:rsidRPr="003603C3">
            <w:rPr>
              <w:rStyle w:val="PlaceholderText"/>
              <w:rFonts w:ascii="Arial" w:hAnsi="Arial" w:cs="Arial"/>
              <w:color w:val="3B3838" w:themeColor="background2" w:themeShade="40"/>
              <w:sz w:val="24"/>
            </w:rPr>
            <w:t>Click here to enter a date.</w:t>
          </w:r>
        </w:p>
      </w:docPartBody>
    </w:docPart>
    <w:docPart>
      <w:docPartPr>
        <w:name w:val="F2519C35564A4290BF6F99C0C655B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3B8D4-18C9-4086-AFB0-A704DEC3EEBA}"/>
      </w:docPartPr>
      <w:docPartBody>
        <w:p w:rsidR="00512F6A" w:rsidRDefault="00ED49F3" w:rsidP="00ED49F3">
          <w:pPr>
            <w:pStyle w:val="F2519C35564A4290BF6F99C0C655BC542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865516A464554B0F8DFFCAD4166A7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D0E60-49A2-474D-B790-6765DD5731CF}"/>
      </w:docPartPr>
      <w:docPartBody>
        <w:p w:rsidR="00512F6A" w:rsidRDefault="00ED49F3" w:rsidP="00ED49F3">
          <w:pPr>
            <w:pStyle w:val="865516A464554B0F8DFFCAD4166A77B72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35709CFF1451430AA240ECB688653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9596E-8F04-4CB3-AB21-0D283BE20160}"/>
      </w:docPartPr>
      <w:docPartBody>
        <w:p w:rsidR="00512F6A" w:rsidRDefault="00ED49F3" w:rsidP="00ED49F3">
          <w:pPr>
            <w:pStyle w:val="35709CFF1451430AA240ECB6886535492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2AE24A3E8E3D40CA935E5674E0C82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1CCC9-B0D6-4526-ACED-9C132DF7B0D1}"/>
      </w:docPartPr>
      <w:docPartBody>
        <w:p w:rsidR="00512F6A" w:rsidRDefault="00ED49F3" w:rsidP="00ED49F3">
          <w:pPr>
            <w:pStyle w:val="2AE24A3E8E3D40CA935E5674E0C82E412"/>
          </w:pPr>
          <w:r>
            <w:rPr>
              <w:rStyle w:val="PlaceholderText"/>
            </w:rPr>
            <w:t>#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AF3"/>
    <w:rsid w:val="0017191C"/>
    <w:rsid w:val="00194205"/>
    <w:rsid w:val="001F1839"/>
    <w:rsid w:val="004C4EA8"/>
    <w:rsid w:val="00512F6A"/>
    <w:rsid w:val="005279AF"/>
    <w:rsid w:val="00897C0C"/>
    <w:rsid w:val="00C90840"/>
    <w:rsid w:val="00CE1AF3"/>
    <w:rsid w:val="00D20654"/>
    <w:rsid w:val="00D76CA5"/>
    <w:rsid w:val="00DC0814"/>
    <w:rsid w:val="00ED49F3"/>
    <w:rsid w:val="00FD3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9F3"/>
    <w:rPr>
      <w:color w:val="808080"/>
    </w:rPr>
  </w:style>
  <w:style w:type="paragraph" w:customStyle="1" w:styleId="61DDAAE8CCCB4DADAFD52E2244F5398C">
    <w:name w:val="61DDAAE8CCCB4DADAFD52E2244F5398C"/>
    <w:rsid w:val="00CE1AF3"/>
  </w:style>
  <w:style w:type="paragraph" w:customStyle="1" w:styleId="61DDAAE8CCCB4DADAFD52E2244F5398C1">
    <w:name w:val="61DDAAE8CCCB4DADAFD52E2244F5398C1"/>
    <w:rsid w:val="00CE1AF3"/>
    <w:rPr>
      <w:rFonts w:eastAsiaTheme="minorHAnsi"/>
    </w:rPr>
  </w:style>
  <w:style w:type="paragraph" w:customStyle="1" w:styleId="B04A20A83FF640D8A5B346E10E696CED">
    <w:name w:val="B04A20A83FF640D8A5B346E10E696CED"/>
    <w:rsid w:val="00CE1AF3"/>
    <w:rPr>
      <w:rFonts w:eastAsiaTheme="minorHAnsi"/>
    </w:rPr>
  </w:style>
  <w:style w:type="paragraph" w:customStyle="1" w:styleId="61DDAAE8CCCB4DADAFD52E2244F5398C2">
    <w:name w:val="61DDAAE8CCCB4DADAFD52E2244F5398C2"/>
    <w:rsid w:val="00CE1AF3"/>
    <w:rPr>
      <w:rFonts w:eastAsiaTheme="minorHAnsi"/>
    </w:rPr>
  </w:style>
  <w:style w:type="paragraph" w:customStyle="1" w:styleId="B04A20A83FF640D8A5B346E10E696CED1">
    <w:name w:val="B04A20A83FF640D8A5B346E10E696CED1"/>
    <w:rsid w:val="00CE1AF3"/>
    <w:rPr>
      <w:rFonts w:eastAsiaTheme="minorHAnsi"/>
    </w:rPr>
  </w:style>
  <w:style w:type="paragraph" w:customStyle="1" w:styleId="61DDAAE8CCCB4DADAFD52E2244F5398C3">
    <w:name w:val="61DDAAE8CCCB4DADAFD52E2244F5398C3"/>
    <w:rsid w:val="005279AF"/>
    <w:rPr>
      <w:rFonts w:eastAsiaTheme="minorHAnsi"/>
    </w:rPr>
  </w:style>
  <w:style w:type="paragraph" w:customStyle="1" w:styleId="B04A20A83FF640D8A5B346E10E696CED2">
    <w:name w:val="B04A20A83FF640D8A5B346E10E696CED2"/>
    <w:rsid w:val="005279AF"/>
    <w:rPr>
      <w:rFonts w:eastAsiaTheme="minorHAnsi"/>
    </w:rPr>
  </w:style>
  <w:style w:type="paragraph" w:customStyle="1" w:styleId="EC7E5BF642614784B07177D04B322396">
    <w:name w:val="EC7E5BF642614784B07177D04B322396"/>
    <w:rsid w:val="005279AF"/>
    <w:pPr>
      <w:spacing w:after="0" w:line="240" w:lineRule="auto"/>
    </w:pPr>
    <w:rPr>
      <w:rFonts w:eastAsiaTheme="minorHAnsi"/>
    </w:rPr>
  </w:style>
  <w:style w:type="paragraph" w:customStyle="1" w:styleId="61DDAAE8CCCB4DADAFD52E2244F5398C4">
    <w:name w:val="61DDAAE8CCCB4DADAFD52E2244F5398C4"/>
    <w:rsid w:val="005279AF"/>
    <w:rPr>
      <w:rFonts w:eastAsiaTheme="minorHAnsi"/>
    </w:rPr>
  </w:style>
  <w:style w:type="paragraph" w:customStyle="1" w:styleId="B04A20A83FF640D8A5B346E10E696CED3">
    <w:name w:val="B04A20A83FF640D8A5B346E10E696CED3"/>
    <w:rsid w:val="005279AF"/>
    <w:rPr>
      <w:rFonts w:eastAsiaTheme="minorHAnsi"/>
    </w:rPr>
  </w:style>
  <w:style w:type="paragraph" w:customStyle="1" w:styleId="EC7E5BF642614784B07177D04B3223961">
    <w:name w:val="EC7E5BF642614784B07177D04B3223961"/>
    <w:rsid w:val="005279AF"/>
    <w:pPr>
      <w:spacing w:after="0" w:line="240" w:lineRule="auto"/>
    </w:pPr>
    <w:rPr>
      <w:rFonts w:eastAsiaTheme="minorHAnsi"/>
    </w:rPr>
  </w:style>
  <w:style w:type="paragraph" w:customStyle="1" w:styleId="49166AFC441B41E488BABDD802968CA7">
    <w:name w:val="49166AFC441B41E488BABDD802968CA7"/>
    <w:rsid w:val="005279AF"/>
    <w:pPr>
      <w:spacing w:after="0" w:line="240" w:lineRule="auto"/>
    </w:pPr>
    <w:rPr>
      <w:rFonts w:eastAsiaTheme="minorHAnsi"/>
    </w:rPr>
  </w:style>
  <w:style w:type="paragraph" w:customStyle="1" w:styleId="AE1D29AC24A34113B7DAAFE4857F35C1">
    <w:name w:val="AE1D29AC24A34113B7DAAFE4857F35C1"/>
    <w:rsid w:val="005279AF"/>
    <w:pPr>
      <w:spacing w:after="0" w:line="240" w:lineRule="auto"/>
    </w:pPr>
    <w:rPr>
      <w:rFonts w:eastAsiaTheme="minorHAnsi"/>
    </w:rPr>
  </w:style>
  <w:style w:type="paragraph" w:customStyle="1" w:styleId="37B9F6A2C8994C099F5B7B63AA5B1701">
    <w:name w:val="37B9F6A2C8994C099F5B7B63AA5B1701"/>
    <w:rsid w:val="005279AF"/>
    <w:pPr>
      <w:spacing w:after="0" w:line="240" w:lineRule="auto"/>
    </w:pPr>
    <w:rPr>
      <w:rFonts w:eastAsiaTheme="minorHAnsi"/>
    </w:rPr>
  </w:style>
  <w:style w:type="paragraph" w:customStyle="1" w:styleId="61DDAAE8CCCB4DADAFD52E2244F5398C5">
    <w:name w:val="61DDAAE8CCCB4DADAFD52E2244F5398C5"/>
    <w:rsid w:val="005279AF"/>
    <w:rPr>
      <w:rFonts w:eastAsiaTheme="minorHAnsi"/>
    </w:rPr>
  </w:style>
  <w:style w:type="paragraph" w:customStyle="1" w:styleId="B04A20A83FF640D8A5B346E10E696CED4">
    <w:name w:val="B04A20A83FF640D8A5B346E10E696CED4"/>
    <w:rsid w:val="005279AF"/>
    <w:rPr>
      <w:rFonts w:eastAsiaTheme="minorHAnsi"/>
    </w:rPr>
  </w:style>
  <w:style w:type="paragraph" w:customStyle="1" w:styleId="EC7E5BF642614784B07177D04B3223962">
    <w:name w:val="EC7E5BF642614784B07177D04B3223962"/>
    <w:rsid w:val="005279AF"/>
    <w:pPr>
      <w:spacing w:after="0" w:line="240" w:lineRule="auto"/>
    </w:pPr>
    <w:rPr>
      <w:rFonts w:eastAsiaTheme="minorHAnsi"/>
    </w:rPr>
  </w:style>
  <w:style w:type="paragraph" w:customStyle="1" w:styleId="49166AFC441B41E488BABDD802968CA71">
    <w:name w:val="49166AFC441B41E488BABDD802968CA71"/>
    <w:rsid w:val="005279AF"/>
    <w:pPr>
      <w:spacing w:after="0" w:line="240" w:lineRule="auto"/>
    </w:pPr>
    <w:rPr>
      <w:rFonts w:eastAsiaTheme="minorHAnsi"/>
    </w:rPr>
  </w:style>
  <w:style w:type="paragraph" w:customStyle="1" w:styleId="AE1D29AC24A34113B7DAAFE4857F35C11">
    <w:name w:val="AE1D29AC24A34113B7DAAFE4857F35C11"/>
    <w:rsid w:val="005279AF"/>
    <w:pPr>
      <w:spacing w:after="0" w:line="240" w:lineRule="auto"/>
    </w:pPr>
    <w:rPr>
      <w:rFonts w:eastAsiaTheme="minorHAnsi"/>
    </w:rPr>
  </w:style>
  <w:style w:type="paragraph" w:customStyle="1" w:styleId="37B9F6A2C8994C099F5B7B63AA5B17011">
    <w:name w:val="37B9F6A2C8994C099F5B7B63AA5B17011"/>
    <w:rsid w:val="005279AF"/>
    <w:pPr>
      <w:spacing w:after="0" w:line="240" w:lineRule="auto"/>
    </w:pPr>
    <w:rPr>
      <w:rFonts w:eastAsiaTheme="minorHAnsi"/>
    </w:rPr>
  </w:style>
  <w:style w:type="paragraph" w:customStyle="1" w:styleId="DB5A5D2C2FB8410BA5414BAFFF3DDFE7">
    <w:name w:val="DB5A5D2C2FB8410BA5414BAFFF3DDFE7"/>
    <w:rsid w:val="005279AF"/>
    <w:pPr>
      <w:spacing w:after="0" w:line="240" w:lineRule="auto"/>
    </w:pPr>
    <w:rPr>
      <w:rFonts w:eastAsiaTheme="minorHAnsi"/>
    </w:rPr>
  </w:style>
  <w:style w:type="paragraph" w:customStyle="1" w:styleId="61DDAAE8CCCB4DADAFD52E2244F5398C6">
    <w:name w:val="61DDAAE8CCCB4DADAFD52E2244F5398C6"/>
    <w:rsid w:val="005279AF"/>
    <w:rPr>
      <w:rFonts w:eastAsiaTheme="minorHAnsi"/>
    </w:rPr>
  </w:style>
  <w:style w:type="paragraph" w:customStyle="1" w:styleId="B04A20A83FF640D8A5B346E10E696CED5">
    <w:name w:val="B04A20A83FF640D8A5B346E10E696CED5"/>
    <w:rsid w:val="005279AF"/>
    <w:rPr>
      <w:rFonts w:eastAsiaTheme="minorHAnsi"/>
    </w:rPr>
  </w:style>
  <w:style w:type="paragraph" w:customStyle="1" w:styleId="EC7E5BF642614784B07177D04B3223963">
    <w:name w:val="EC7E5BF642614784B07177D04B3223963"/>
    <w:rsid w:val="005279AF"/>
    <w:pPr>
      <w:spacing w:after="0" w:line="240" w:lineRule="auto"/>
    </w:pPr>
    <w:rPr>
      <w:rFonts w:eastAsiaTheme="minorHAnsi"/>
    </w:rPr>
  </w:style>
  <w:style w:type="paragraph" w:customStyle="1" w:styleId="49166AFC441B41E488BABDD802968CA72">
    <w:name w:val="49166AFC441B41E488BABDD802968CA72"/>
    <w:rsid w:val="005279AF"/>
    <w:pPr>
      <w:spacing w:after="0" w:line="240" w:lineRule="auto"/>
    </w:pPr>
    <w:rPr>
      <w:rFonts w:eastAsiaTheme="minorHAnsi"/>
    </w:rPr>
  </w:style>
  <w:style w:type="paragraph" w:customStyle="1" w:styleId="AE1D29AC24A34113B7DAAFE4857F35C12">
    <w:name w:val="AE1D29AC24A34113B7DAAFE4857F35C12"/>
    <w:rsid w:val="005279AF"/>
    <w:pPr>
      <w:spacing w:after="0" w:line="240" w:lineRule="auto"/>
    </w:pPr>
    <w:rPr>
      <w:rFonts w:eastAsiaTheme="minorHAnsi"/>
    </w:rPr>
  </w:style>
  <w:style w:type="paragraph" w:customStyle="1" w:styleId="37B9F6A2C8994C099F5B7B63AA5B17012">
    <w:name w:val="37B9F6A2C8994C099F5B7B63AA5B17012"/>
    <w:rsid w:val="005279AF"/>
    <w:pPr>
      <w:spacing w:after="0" w:line="240" w:lineRule="auto"/>
    </w:pPr>
    <w:rPr>
      <w:rFonts w:eastAsiaTheme="minorHAnsi"/>
    </w:rPr>
  </w:style>
  <w:style w:type="paragraph" w:customStyle="1" w:styleId="DB5A5D2C2FB8410BA5414BAFFF3DDFE71">
    <w:name w:val="DB5A5D2C2FB8410BA5414BAFFF3DDFE71"/>
    <w:rsid w:val="005279AF"/>
    <w:pPr>
      <w:spacing w:after="0" w:line="240" w:lineRule="auto"/>
    </w:pPr>
    <w:rPr>
      <w:rFonts w:eastAsiaTheme="minorHAnsi"/>
    </w:rPr>
  </w:style>
  <w:style w:type="paragraph" w:customStyle="1" w:styleId="61DDAAE8CCCB4DADAFD52E2244F5398C7">
    <w:name w:val="61DDAAE8CCCB4DADAFD52E2244F5398C7"/>
    <w:rsid w:val="005279AF"/>
    <w:rPr>
      <w:rFonts w:eastAsiaTheme="minorHAnsi"/>
    </w:rPr>
  </w:style>
  <w:style w:type="paragraph" w:customStyle="1" w:styleId="B04A20A83FF640D8A5B346E10E696CED6">
    <w:name w:val="B04A20A83FF640D8A5B346E10E696CED6"/>
    <w:rsid w:val="005279AF"/>
    <w:rPr>
      <w:rFonts w:eastAsiaTheme="minorHAnsi"/>
    </w:rPr>
  </w:style>
  <w:style w:type="paragraph" w:customStyle="1" w:styleId="EC7E5BF642614784B07177D04B3223964">
    <w:name w:val="EC7E5BF642614784B07177D04B3223964"/>
    <w:rsid w:val="005279AF"/>
    <w:pPr>
      <w:spacing w:after="0" w:line="240" w:lineRule="auto"/>
    </w:pPr>
    <w:rPr>
      <w:rFonts w:eastAsiaTheme="minorHAnsi"/>
    </w:rPr>
  </w:style>
  <w:style w:type="paragraph" w:customStyle="1" w:styleId="49166AFC441B41E488BABDD802968CA73">
    <w:name w:val="49166AFC441B41E488BABDD802968CA73"/>
    <w:rsid w:val="005279AF"/>
    <w:pPr>
      <w:spacing w:after="0" w:line="240" w:lineRule="auto"/>
    </w:pPr>
    <w:rPr>
      <w:rFonts w:eastAsiaTheme="minorHAnsi"/>
    </w:rPr>
  </w:style>
  <w:style w:type="paragraph" w:customStyle="1" w:styleId="AE1D29AC24A34113B7DAAFE4857F35C13">
    <w:name w:val="AE1D29AC24A34113B7DAAFE4857F35C13"/>
    <w:rsid w:val="005279AF"/>
    <w:pPr>
      <w:spacing w:after="0" w:line="240" w:lineRule="auto"/>
    </w:pPr>
    <w:rPr>
      <w:rFonts w:eastAsiaTheme="minorHAnsi"/>
    </w:rPr>
  </w:style>
  <w:style w:type="paragraph" w:customStyle="1" w:styleId="37B9F6A2C8994C099F5B7B63AA5B17013">
    <w:name w:val="37B9F6A2C8994C099F5B7B63AA5B17013"/>
    <w:rsid w:val="005279AF"/>
    <w:pPr>
      <w:spacing w:after="0" w:line="240" w:lineRule="auto"/>
    </w:pPr>
    <w:rPr>
      <w:rFonts w:eastAsiaTheme="minorHAnsi"/>
    </w:rPr>
  </w:style>
  <w:style w:type="paragraph" w:customStyle="1" w:styleId="DB5A5D2C2FB8410BA5414BAFFF3DDFE72">
    <w:name w:val="DB5A5D2C2FB8410BA5414BAFFF3DDFE72"/>
    <w:rsid w:val="005279AF"/>
    <w:pPr>
      <w:spacing w:after="0" w:line="240" w:lineRule="auto"/>
    </w:pPr>
    <w:rPr>
      <w:rFonts w:eastAsiaTheme="minorHAnsi"/>
    </w:rPr>
  </w:style>
  <w:style w:type="paragraph" w:customStyle="1" w:styleId="61DDAAE8CCCB4DADAFD52E2244F5398C8">
    <w:name w:val="61DDAAE8CCCB4DADAFD52E2244F5398C8"/>
    <w:rsid w:val="00ED49F3"/>
    <w:rPr>
      <w:rFonts w:eastAsiaTheme="minorHAnsi"/>
    </w:rPr>
  </w:style>
  <w:style w:type="paragraph" w:customStyle="1" w:styleId="B04A20A83FF640D8A5B346E10E696CED7">
    <w:name w:val="B04A20A83FF640D8A5B346E10E696CED7"/>
    <w:rsid w:val="00ED49F3"/>
    <w:rPr>
      <w:rFonts w:eastAsiaTheme="minorHAnsi"/>
    </w:rPr>
  </w:style>
  <w:style w:type="paragraph" w:customStyle="1" w:styleId="EC7E5BF642614784B07177D04B3223965">
    <w:name w:val="EC7E5BF642614784B07177D04B3223965"/>
    <w:rsid w:val="00ED49F3"/>
    <w:pPr>
      <w:spacing w:after="0" w:line="240" w:lineRule="auto"/>
    </w:pPr>
    <w:rPr>
      <w:rFonts w:eastAsiaTheme="minorHAnsi"/>
    </w:rPr>
  </w:style>
  <w:style w:type="paragraph" w:customStyle="1" w:styleId="49166AFC441B41E488BABDD802968CA74">
    <w:name w:val="49166AFC441B41E488BABDD802968CA74"/>
    <w:rsid w:val="00ED49F3"/>
    <w:pPr>
      <w:spacing w:after="0" w:line="240" w:lineRule="auto"/>
    </w:pPr>
    <w:rPr>
      <w:rFonts w:eastAsiaTheme="minorHAnsi"/>
    </w:rPr>
  </w:style>
  <w:style w:type="paragraph" w:customStyle="1" w:styleId="AE1D29AC24A34113B7DAAFE4857F35C14">
    <w:name w:val="AE1D29AC24A34113B7DAAFE4857F35C14"/>
    <w:rsid w:val="00ED49F3"/>
    <w:pPr>
      <w:spacing w:after="0" w:line="240" w:lineRule="auto"/>
    </w:pPr>
    <w:rPr>
      <w:rFonts w:eastAsiaTheme="minorHAnsi"/>
    </w:rPr>
  </w:style>
  <w:style w:type="paragraph" w:customStyle="1" w:styleId="37B9F6A2C8994C099F5B7B63AA5B17014">
    <w:name w:val="37B9F6A2C8994C099F5B7B63AA5B17014"/>
    <w:rsid w:val="00ED49F3"/>
    <w:pPr>
      <w:spacing w:after="0" w:line="240" w:lineRule="auto"/>
    </w:pPr>
    <w:rPr>
      <w:rFonts w:eastAsiaTheme="minorHAnsi"/>
    </w:rPr>
  </w:style>
  <w:style w:type="paragraph" w:customStyle="1" w:styleId="DB5A5D2C2FB8410BA5414BAFFF3DDFE73">
    <w:name w:val="DB5A5D2C2FB8410BA5414BAFFF3DDFE73"/>
    <w:rsid w:val="00ED49F3"/>
    <w:pPr>
      <w:spacing w:after="0" w:line="240" w:lineRule="auto"/>
    </w:pPr>
    <w:rPr>
      <w:rFonts w:eastAsiaTheme="minorHAnsi"/>
    </w:rPr>
  </w:style>
  <w:style w:type="paragraph" w:customStyle="1" w:styleId="61DDAAE8CCCB4DADAFD52E2244F5398C9">
    <w:name w:val="61DDAAE8CCCB4DADAFD52E2244F5398C9"/>
    <w:rsid w:val="00ED49F3"/>
    <w:rPr>
      <w:rFonts w:eastAsiaTheme="minorHAnsi"/>
    </w:rPr>
  </w:style>
  <w:style w:type="paragraph" w:customStyle="1" w:styleId="B04A20A83FF640D8A5B346E10E696CED8">
    <w:name w:val="B04A20A83FF640D8A5B346E10E696CED8"/>
    <w:rsid w:val="00ED49F3"/>
    <w:rPr>
      <w:rFonts w:eastAsiaTheme="minorHAnsi"/>
    </w:rPr>
  </w:style>
  <w:style w:type="paragraph" w:customStyle="1" w:styleId="EC7E5BF642614784B07177D04B3223966">
    <w:name w:val="EC7E5BF642614784B07177D04B3223966"/>
    <w:rsid w:val="00ED49F3"/>
    <w:pPr>
      <w:spacing w:after="0" w:line="240" w:lineRule="auto"/>
    </w:pPr>
    <w:rPr>
      <w:rFonts w:eastAsiaTheme="minorHAnsi"/>
    </w:rPr>
  </w:style>
  <w:style w:type="paragraph" w:customStyle="1" w:styleId="49166AFC441B41E488BABDD802968CA75">
    <w:name w:val="49166AFC441B41E488BABDD802968CA75"/>
    <w:rsid w:val="00ED49F3"/>
    <w:pPr>
      <w:spacing w:after="0" w:line="240" w:lineRule="auto"/>
    </w:pPr>
    <w:rPr>
      <w:rFonts w:eastAsiaTheme="minorHAnsi"/>
    </w:rPr>
  </w:style>
  <w:style w:type="paragraph" w:customStyle="1" w:styleId="AE1D29AC24A34113B7DAAFE4857F35C15">
    <w:name w:val="AE1D29AC24A34113B7DAAFE4857F35C15"/>
    <w:rsid w:val="00ED49F3"/>
    <w:pPr>
      <w:spacing w:after="0" w:line="240" w:lineRule="auto"/>
    </w:pPr>
    <w:rPr>
      <w:rFonts w:eastAsiaTheme="minorHAnsi"/>
    </w:rPr>
  </w:style>
  <w:style w:type="paragraph" w:customStyle="1" w:styleId="37B9F6A2C8994C099F5B7B63AA5B17015">
    <w:name w:val="37B9F6A2C8994C099F5B7B63AA5B17015"/>
    <w:rsid w:val="00ED49F3"/>
    <w:pPr>
      <w:spacing w:after="0" w:line="240" w:lineRule="auto"/>
    </w:pPr>
    <w:rPr>
      <w:rFonts w:eastAsiaTheme="minorHAnsi"/>
    </w:rPr>
  </w:style>
  <w:style w:type="paragraph" w:customStyle="1" w:styleId="DB5A5D2C2FB8410BA5414BAFFF3DDFE74">
    <w:name w:val="DB5A5D2C2FB8410BA5414BAFFF3DDFE74"/>
    <w:rsid w:val="00ED49F3"/>
    <w:pPr>
      <w:spacing w:after="0" w:line="240" w:lineRule="auto"/>
    </w:pPr>
    <w:rPr>
      <w:rFonts w:eastAsiaTheme="minorHAnsi"/>
    </w:rPr>
  </w:style>
  <w:style w:type="paragraph" w:customStyle="1" w:styleId="61DDAAE8CCCB4DADAFD52E2244F5398C10">
    <w:name w:val="61DDAAE8CCCB4DADAFD52E2244F5398C10"/>
    <w:rsid w:val="00ED49F3"/>
    <w:rPr>
      <w:rFonts w:eastAsiaTheme="minorHAnsi"/>
    </w:rPr>
  </w:style>
  <w:style w:type="paragraph" w:customStyle="1" w:styleId="EC7E5BF642614784B07177D04B3223967">
    <w:name w:val="EC7E5BF642614784B07177D04B3223967"/>
    <w:rsid w:val="00ED49F3"/>
    <w:pPr>
      <w:spacing w:after="0" w:line="240" w:lineRule="auto"/>
    </w:pPr>
    <w:rPr>
      <w:rFonts w:eastAsiaTheme="minorHAnsi"/>
    </w:rPr>
  </w:style>
  <w:style w:type="paragraph" w:customStyle="1" w:styleId="49166AFC441B41E488BABDD802968CA76">
    <w:name w:val="49166AFC441B41E488BABDD802968CA76"/>
    <w:rsid w:val="00ED49F3"/>
    <w:pPr>
      <w:spacing w:after="0" w:line="240" w:lineRule="auto"/>
    </w:pPr>
    <w:rPr>
      <w:rFonts w:eastAsiaTheme="minorHAnsi"/>
    </w:rPr>
  </w:style>
  <w:style w:type="paragraph" w:customStyle="1" w:styleId="AE1D29AC24A34113B7DAAFE4857F35C16">
    <w:name w:val="AE1D29AC24A34113B7DAAFE4857F35C16"/>
    <w:rsid w:val="00ED49F3"/>
    <w:pPr>
      <w:spacing w:after="0" w:line="240" w:lineRule="auto"/>
    </w:pPr>
    <w:rPr>
      <w:rFonts w:eastAsiaTheme="minorHAnsi"/>
    </w:rPr>
  </w:style>
  <w:style w:type="paragraph" w:customStyle="1" w:styleId="37B9F6A2C8994C099F5B7B63AA5B17016">
    <w:name w:val="37B9F6A2C8994C099F5B7B63AA5B17016"/>
    <w:rsid w:val="00ED49F3"/>
    <w:pPr>
      <w:spacing w:after="0" w:line="240" w:lineRule="auto"/>
    </w:pPr>
    <w:rPr>
      <w:rFonts w:eastAsiaTheme="minorHAnsi"/>
    </w:rPr>
  </w:style>
  <w:style w:type="paragraph" w:customStyle="1" w:styleId="DB5A5D2C2FB8410BA5414BAFFF3DDFE75">
    <w:name w:val="DB5A5D2C2FB8410BA5414BAFFF3DDFE75"/>
    <w:rsid w:val="00ED49F3"/>
    <w:pPr>
      <w:spacing w:after="0" w:line="240" w:lineRule="auto"/>
    </w:pPr>
    <w:rPr>
      <w:rFonts w:eastAsiaTheme="minorHAnsi"/>
    </w:rPr>
  </w:style>
  <w:style w:type="paragraph" w:customStyle="1" w:styleId="61DDAAE8CCCB4DADAFD52E2244F5398C11">
    <w:name w:val="61DDAAE8CCCB4DADAFD52E2244F5398C11"/>
    <w:rsid w:val="00ED49F3"/>
    <w:rPr>
      <w:rFonts w:eastAsiaTheme="minorHAnsi"/>
    </w:rPr>
  </w:style>
  <w:style w:type="paragraph" w:customStyle="1" w:styleId="EC7E5BF642614784B07177D04B3223968">
    <w:name w:val="EC7E5BF642614784B07177D04B3223968"/>
    <w:rsid w:val="00ED49F3"/>
    <w:pPr>
      <w:spacing w:after="0" w:line="240" w:lineRule="auto"/>
    </w:pPr>
    <w:rPr>
      <w:rFonts w:eastAsiaTheme="minorHAnsi"/>
    </w:rPr>
  </w:style>
  <w:style w:type="paragraph" w:customStyle="1" w:styleId="49166AFC441B41E488BABDD802968CA77">
    <w:name w:val="49166AFC441B41E488BABDD802968CA77"/>
    <w:rsid w:val="00ED49F3"/>
    <w:pPr>
      <w:spacing w:after="0" w:line="240" w:lineRule="auto"/>
    </w:pPr>
    <w:rPr>
      <w:rFonts w:eastAsiaTheme="minorHAnsi"/>
    </w:rPr>
  </w:style>
  <w:style w:type="paragraph" w:customStyle="1" w:styleId="AE1D29AC24A34113B7DAAFE4857F35C17">
    <w:name w:val="AE1D29AC24A34113B7DAAFE4857F35C17"/>
    <w:rsid w:val="00ED49F3"/>
    <w:pPr>
      <w:spacing w:after="0" w:line="240" w:lineRule="auto"/>
    </w:pPr>
    <w:rPr>
      <w:rFonts w:eastAsiaTheme="minorHAnsi"/>
    </w:rPr>
  </w:style>
  <w:style w:type="paragraph" w:customStyle="1" w:styleId="37B9F6A2C8994C099F5B7B63AA5B17017">
    <w:name w:val="37B9F6A2C8994C099F5B7B63AA5B17017"/>
    <w:rsid w:val="00ED49F3"/>
    <w:pPr>
      <w:spacing w:after="0" w:line="240" w:lineRule="auto"/>
    </w:pPr>
    <w:rPr>
      <w:rFonts w:eastAsiaTheme="minorHAnsi"/>
    </w:rPr>
  </w:style>
  <w:style w:type="paragraph" w:customStyle="1" w:styleId="DB5A5D2C2FB8410BA5414BAFFF3DDFE76">
    <w:name w:val="DB5A5D2C2FB8410BA5414BAFFF3DDFE76"/>
    <w:rsid w:val="00ED49F3"/>
    <w:pPr>
      <w:spacing w:after="0" w:line="240" w:lineRule="auto"/>
    </w:pPr>
    <w:rPr>
      <w:rFonts w:eastAsiaTheme="minorHAnsi"/>
    </w:rPr>
  </w:style>
  <w:style w:type="paragraph" w:customStyle="1" w:styleId="61DDAAE8CCCB4DADAFD52E2244F5398C12">
    <w:name w:val="61DDAAE8CCCB4DADAFD52E2244F5398C12"/>
    <w:rsid w:val="00ED49F3"/>
    <w:rPr>
      <w:rFonts w:eastAsiaTheme="minorHAnsi"/>
    </w:rPr>
  </w:style>
  <w:style w:type="paragraph" w:customStyle="1" w:styleId="EC7E5BF642614784B07177D04B3223969">
    <w:name w:val="EC7E5BF642614784B07177D04B3223969"/>
    <w:rsid w:val="00ED49F3"/>
    <w:pPr>
      <w:spacing w:after="0" w:line="240" w:lineRule="auto"/>
    </w:pPr>
    <w:rPr>
      <w:rFonts w:eastAsiaTheme="minorHAnsi"/>
    </w:rPr>
  </w:style>
  <w:style w:type="paragraph" w:customStyle="1" w:styleId="49166AFC441B41E488BABDD802968CA78">
    <w:name w:val="49166AFC441B41E488BABDD802968CA78"/>
    <w:rsid w:val="00ED49F3"/>
    <w:pPr>
      <w:spacing w:after="0" w:line="240" w:lineRule="auto"/>
    </w:pPr>
    <w:rPr>
      <w:rFonts w:eastAsiaTheme="minorHAnsi"/>
    </w:rPr>
  </w:style>
  <w:style w:type="paragraph" w:customStyle="1" w:styleId="AE1D29AC24A34113B7DAAFE4857F35C18">
    <w:name w:val="AE1D29AC24A34113B7DAAFE4857F35C18"/>
    <w:rsid w:val="00ED49F3"/>
    <w:pPr>
      <w:spacing w:after="0" w:line="240" w:lineRule="auto"/>
    </w:pPr>
    <w:rPr>
      <w:rFonts w:eastAsiaTheme="minorHAnsi"/>
    </w:rPr>
  </w:style>
  <w:style w:type="paragraph" w:customStyle="1" w:styleId="37B9F6A2C8994C099F5B7B63AA5B17018">
    <w:name w:val="37B9F6A2C8994C099F5B7B63AA5B17018"/>
    <w:rsid w:val="00ED49F3"/>
    <w:pPr>
      <w:spacing w:after="0" w:line="240" w:lineRule="auto"/>
    </w:pPr>
    <w:rPr>
      <w:rFonts w:eastAsiaTheme="minorHAnsi"/>
    </w:rPr>
  </w:style>
  <w:style w:type="paragraph" w:customStyle="1" w:styleId="DB5A5D2C2FB8410BA5414BAFFF3DDFE77">
    <w:name w:val="DB5A5D2C2FB8410BA5414BAFFF3DDFE77"/>
    <w:rsid w:val="00ED49F3"/>
    <w:pPr>
      <w:spacing w:after="0" w:line="240" w:lineRule="auto"/>
    </w:pPr>
    <w:rPr>
      <w:rFonts w:eastAsiaTheme="minorHAnsi"/>
    </w:rPr>
  </w:style>
  <w:style w:type="paragraph" w:customStyle="1" w:styleId="61DDAAE8CCCB4DADAFD52E2244F5398C13">
    <w:name w:val="61DDAAE8CCCB4DADAFD52E2244F5398C13"/>
    <w:rsid w:val="00ED49F3"/>
    <w:rPr>
      <w:rFonts w:eastAsiaTheme="minorHAnsi"/>
    </w:rPr>
  </w:style>
  <w:style w:type="paragraph" w:customStyle="1" w:styleId="EC7E5BF642614784B07177D04B32239610">
    <w:name w:val="EC7E5BF642614784B07177D04B32239610"/>
    <w:rsid w:val="00ED49F3"/>
    <w:pPr>
      <w:spacing w:after="0" w:line="240" w:lineRule="auto"/>
    </w:pPr>
    <w:rPr>
      <w:rFonts w:eastAsiaTheme="minorHAnsi"/>
    </w:rPr>
  </w:style>
  <w:style w:type="paragraph" w:customStyle="1" w:styleId="49166AFC441B41E488BABDD802968CA79">
    <w:name w:val="49166AFC441B41E488BABDD802968CA79"/>
    <w:rsid w:val="00ED49F3"/>
    <w:pPr>
      <w:spacing w:after="0" w:line="240" w:lineRule="auto"/>
    </w:pPr>
    <w:rPr>
      <w:rFonts w:eastAsiaTheme="minorHAnsi"/>
    </w:rPr>
  </w:style>
  <w:style w:type="paragraph" w:customStyle="1" w:styleId="AE1D29AC24A34113B7DAAFE4857F35C19">
    <w:name w:val="AE1D29AC24A34113B7DAAFE4857F35C19"/>
    <w:rsid w:val="00ED49F3"/>
    <w:pPr>
      <w:spacing w:after="0" w:line="240" w:lineRule="auto"/>
    </w:pPr>
    <w:rPr>
      <w:rFonts w:eastAsiaTheme="minorHAnsi"/>
    </w:rPr>
  </w:style>
  <w:style w:type="paragraph" w:customStyle="1" w:styleId="37B9F6A2C8994C099F5B7B63AA5B17019">
    <w:name w:val="37B9F6A2C8994C099F5B7B63AA5B17019"/>
    <w:rsid w:val="00ED49F3"/>
    <w:pPr>
      <w:spacing w:after="0" w:line="240" w:lineRule="auto"/>
    </w:pPr>
    <w:rPr>
      <w:rFonts w:eastAsiaTheme="minorHAnsi"/>
    </w:rPr>
  </w:style>
  <w:style w:type="paragraph" w:customStyle="1" w:styleId="DB5A5D2C2FB8410BA5414BAFFF3DDFE78">
    <w:name w:val="DB5A5D2C2FB8410BA5414BAFFF3DDFE78"/>
    <w:rsid w:val="00ED49F3"/>
    <w:pPr>
      <w:spacing w:after="0" w:line="240" w:lineRule="auto"/>
    </w:pPr>
    <w:rPr>
      <w:rFonts w:eastAsiaTheme="minorHAnsi"/>
    </w:rPr>
  </w:style>
  <w:style w:type="paragraph" w:customStyle="1" w:styleId="F2519C35564A4290BF6F99C0C655BC54">
    <w:name w:val="F2519C35564A4290BF6F99C0C655BC54"/>
    <w:rsid w:val="00ED49F3"/>
  </w:style>
  <w:style w:type="paragraph" w:customStyle="1" w:styleId="865516A464554B0F8DFFCAD4166A77B7">
    <w:name w:val="865516A464554B0F8DFFCAD4166A77B7"/>
    <w:rsid w:val="00ED49F3"/>
  </w:style>
  <w:style w:type="paragraph" w:customStyle="1" w:styleId="35709CFF1451430AA240ECB688653549">
    <w:name w:val="35709CFF1451430AA240ECB688653549"/>
    <w:rsid w:val="00ED49F3"/>
  </w:style>
  <w:style w:type="paragraph" w:customStyle="1" w:styleId="2AE24A3E8E3D40CA935E5674E0C82E41">
    <w:name w:val="2AE24A3E8E3D40CA935E5674E0C82E41"/>
    <w:rsid w:val="00ED49F3"/>
  </w:style>
  <w:style w:type="paragraph" w:customStyle="1" w:styleId="B506FAB1D28B4986BA1769CD282E5FB7">
    <w:name w:val="B506FAB1D28B4986BA1769CD282E5FB7"/>
    <w:rsid w:val="00ED49F3"/>
  </w:style>
  <w:style w:type="paragraph" w:customStyle="1" w:styleId="61DDAAE8CCCB4DADAFD52E2244F5398C14">
    <w:name w:val="61DDAAE8CCCB4DADAFD52E2244F5398C14"/>
    <w:rsid w:val="00ED49F3"/>
    <w:rPr>
      <w:rFonts w:eastAsiaTheme="minorHAnsi"/>
    </w:rPr>
  </w:style>
  <w:style w:type="paragraph" w:customStyle="1" w:styleId="F2519C35564A4290BF6F99C0C655BC541">
    <w:name w:val="F2519C35564A4290BF6F99C0C655BC541"/>
    <w:rsid w:val="00ED49F3"/>
    <w:pPr>
      <w:spacing w:after="0" w:line="240" w:lineRule="auto"/>
    </w:pPr>
    <w:rPr>
      <w:rFonts w:eastAsiaTheme="minorHAnsi"/>
    </w:rPr>
  </w:style>
  <w:style w:type="paragraph" w:customStyle="1" w:styleId="865516A464554B0F8DFFCAD4166A77B71">
    <w:name w:val="865516A464554B0F8DFFCAD4166A77B71"/>
    <w:rsid w:val="00ED49F3"/>
    <w:pPr>
      <w:spacing w:after="0" w:line="240" w:lineRule="auto"/>
    </w:pPr>
    <w:rPr>
      <w:rFonts w:eastAsiaTheme="minorHAnsi"/>
    </w:rPr>
  </w:style>
  <w:style w:type="paragraph" w:customStyle="1" w:styleId="35709CFF1451430AA240ECB6886535491">
    <w:name w:val="35709CFF1451430AA240ECB6886535491"/>
    <w:rsid w:val="00ED49F3"/>
    <w:pPr>
      <w:spacing w:after="0" w:line="240" w:lineRule="auto"/>
    </w:pPr>
    <w:rPr>
      <w:rFonts w:eastAsiaTheme="minorHAnsi"/>
    </w:rPr>
  </w:style>
  <w:style w:type="paragraph" w:customStyle="1" w:styleId="2AE24A3E8E3D40CA935E5674E0C82E411">
    <w:name w:val="2AE24A3E8E3D40CA935E5674E0C82E411"/>
    <w:rsid w:val="00ED49F3"/>
    <w:pPr>
      <w:spacing w:after="0" w:line="240" w:lineRule="auto"/>
    </w:pPr>
    <w:rPr>
      <w:rFonts w:eastAsiaTheme="minorHAnsi"/>
    </w:rPr>
  </w:style>
  <w:style w:type="paragraph" w:customStyle="1" w:styleId="61DDAAE8CCCB4DADAFD52E2244F5398C15">
    <w:name w:val="61DDAAE8CCCB4DADAFD52E2244F5398C15"/>
    <w:rsid w:val="00ED49F3"/>
    <w:rPr>
      <w:rFonts w:eastAsiaTheme="minorHAnsi"/>
    </w:rPr>
  </w:style>
  <w:style w:type="paragraph" w:customStyle="1" w:styleId="F2519C35564A4290BF6F99C0C655BC542">
    <w:name w:val="F2519C35564A4290BF6F99C0C655BC542"/>
    <w:rsid w:val="00ED49F3"/>
    <w:pPr>
      <w:spacing w:after="0" w:line="240" w:lineRule="auto"/>
    </w:pPr>
    <w:rPr>
      <w:rFonts w:eastAsiaTheme="minorHAnsi"/>
    </w:rPr>
  </w:style>
  <w:style w:type="paragraph" w:customStyle="1" w:styleId="865516A464554B0F8DFFCAD4166A77B72">
    <w:name w:val="865516A464554B0F8DFFCAD4166A77B72"/>
    <w:rsid w:val="00ED49F3"/>
    <w:pPr>
      <w:spacing w:after="0" w:line="240" w:lineRule="auto"/>
    </w:pPr>
    <w:rPr>
      <w:rFonts w:eastAsiaTheme="minorHAnsi"/>
    </w:rPr>
  </w:style>
  <w:style w:type="paragraph" w:customStyle="1" w:styleId="35709CFF1451430AA240ECB6886535492">
    <w:name w:val="35709CFF1451430AA240ECB6886535492"/>
    <w:rsid w:val="00ED49F3"/>
    <w:pPr>
      <w:spacing w:after="0" w:line="240" w:lineRule="auto"/>
    </w:pPr>
    <w:rPr>
      <w:rFonts w:eastAsiaTheme="minorHAnsi"/>
    </w:rPr>
  </w:style>
  <w:style w:type="paragraph" w:customStyle="1" w:styleId="2AE24A3E8E3D40CA935E5674E0C82E412">
    <w:name w:val="2AE24A3E8E3D40CA935E5674E0C82E412"/>
    <w:rsid w:val="00ED49F3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FE7B2-1980-4594-A7D0-F7F64E7BE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rd, LaTashia</dc:creator>
  <cp:keywords/>
  <dc:description/>
  <cp:lastModifiedBy>Swain-Gilliard, LaTashia</cp:lastModifiedBy>
  <cp:revision>5</cp:revision>
  <cp:lastPrinted>2023-09-21T17:45:00Z</cp:lastPrinted>
  <dcterms:created xsi:type="dcterms:W3CDTF">2023-09-18T17:18:00Z</dcterms:created>
  <dcterms:modified xsi:type="dcterms:W3CDTF">2023-09-21T18:08:00Z</dcterms:modified>
</cp:coreProperties>
</file>